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04188" w14:textId="77777777" w:rsidR="00BA0E99" w:rsidRDefault="00C552A9">
      <w:pPr>
        <w:pStyle w:val="Title"/>
      </w:pPr>
      <w:r>
        <w:t>CSCI 4100 – Assignment 3 – Threads and Locks</w:t>
      </w:r>
    </w:p>
    <w:p w14:paraId="1C0EB183" w14:textId="77777777" w:rsidR="00BA0E99" w:rsidRDefault="00C552A9">
      <w:pPr>
        <w:pStyle w:val="Heading1"/>
      </w:pPr>
      <w:bookmarkStart w:id="0" w:name="instructions"/>
      <w:bookmarkEnd w:id="0"/>
      <w:r>
        <w:t>Instructions</w:t>
      </w:r>
    </w:p>
    <w:p w14:paraId="7ABC9D6B" w14:textId="77777777" w:rsidR="00BA0E99" w:rsidRDefault="00C552A9">
      <w:pPr>
        <w:pStyle w:val="FirstParagraph"/>
      </w:pPr>
      <w:r>
        <w:t xml:space="preserve">For this assignment you will be implementing a bounded buffer using threads and locks and testing it with multiple senders and receivers. </w:t>
      </w:r>
      <w:r>
        <w:t xml:space="preserve">I have provided structures and prototypes for your bounded buffer in the file </w:t>
      </w:r>
      <w:r>
        <w:rPr>
          <w:rStyle w:val="VerbatimChar"/>
        </w:rPr>
        <w:t>bbuff.h</w:t>
      </w:r>
      <w:r>
        <w:t xml:space="preserve">. You will need to implement the functions I have specified in a file called </w:t>
      </w:r>
      <w:r>
        <w:rPr>
          <w:rStyle w:val="VerbatimChar"/>
        </w:rPr>
        <w:t>bbuff.c</w:t>
      </w:r>
      <w:r>
        <w:t>.</w:t>
      </w:r>
    </w:p>
    <w:p w14:paraId="30F00B5E" w14:textId="77777777" w:rsidR="00BA0E99" w:rsidRDefault="00C552A9" w:rsidP="00EF064E">
      <w:pPr>
        <w:pStyle w:val="BodyText"/>
        <w:spacing w:after="60"/>
      </w:pPr>
      <w:r>
        <w:t>There are two structures:</w:t>
      </w:r>
    </w:p>
    <w:p w14:paraId="03F0F031" w14:textId="77777777" w:rsidR="00BA0E99" w:rsidRDefault="00C552A9" w:rsidP="00EF064E">
      <w:pPr>
        <w:numPr>
          <w:ilvl w:val="0"/>
          <w:numId w:val="3"/>
        </w:numPr>
        <w:spacing w:after="60"/>
      </w:pPr>
      <w:r>
        <w:rPr>
          <w:rStyle w:val="VerbatimChar"/>
        </w:rPr>
        <w:t>bb_msg</w:t>
      </w:r>
      <w:r>
        <w:t xml:space="preserve"> is a structure that represents a simple message. It </w:t>
      </w:r>
      <w:r>
        <w:t xml:space="preserve">has two fields: </w:t>
      </w:r>
      <w:r>
        <w:rPr>
          <w:rStyle w:val="VerbatimChar"/>
        </w:rPr>
        <w:t>t_id</w:t>
      </w:r>
      <w:r>
        <w:t xml:space="preserve"> represents the id number of the thread that is sending the message and </w:t>
      </w:r>
      <w:r>
        <w:rPr>
          <w:rStyle w:val="VerbatimChar"/>
        </w:rPr>
        <w:t>m_id</w:t>
      </w:r>
      <w:r>
        <w:t xml:space="preserve"> represents the id number of the message itself.</w:t>
      </w:r>
    </w:p>
    <w:p w14:paraId="4D3B2F83" w14:textId="77777777" w:rsidR="00BA0E99" w:rsidRDefault="00C552A9" w:rsidP="00EF064E">
      <w:pPr>
        <w:numPr>
          <w:ilvl w:val="0"/>
          <w:numId w:val="3"/>
        </w:numPr>
        <w:spacing w:after="60"/>
      </w:pPr>
      <w:r>
        <w:rPr>
          <w:rStyle w:val="VerbatimChar"/>
        </w:rPr>
        <w:t>bbuff</w:t>
      </w:r>
      <w:r>
        <w:t xml:space="preserve"> is a structure that represents the buffer itself. Note that it uses a predefined value </w:t>
      </w:r>
      <w:r>
        <w:rPr>
          <w:rStyle w:val="VerbatimChar"/>
        </w:rPr>
        <w:t>BUFFER_SIZE</w:t>
      </w:r>
      <w:r>
        <w:t xml:space="preserve"> to rep</w:t>
      </w:r>
      <w:r>
        <w:t xml:space="preserve">resent the </w:t>
      </w:r>
      <w:r w:rsidR="00EF064E">
        <w:t xml:space="preserve">capacity of </w:t>
      </w:r>
      <w:r>
        <w:t>the buffer.</w:t>
      </w:r>
    </w:p>
    <w:p w14:paraId="729A98C4" w14:textId="77777777" w:rsidR="00BA0E99" w:rsidRDefault="00C552A9" w:rsidP="00EF064E">
      <w:pPr>
        <w:pStyle w:val="FirstParagraph"/>
        <w:spacing w:after="60"/>
      </w:pPr>
      <w:r>
        <w:t>There are three functions having to do with messages:</w:t>
      </w:r>
    </w:p>
    <w:p w14:paraId="2FE391CA" w14:textId="77777777" w:rsidR="00BA0E99" w:rsidRDefault="00C552A9" w:rsidP="00EF064E">
      <w:pPr>
        <w:numPr>
          <w:ilvl w:val="0"/>
          <w:numId w:val="4"/>
        </w:numPr>
        <w:spacing w:after="60"/>
      </w:pPr>
      <w:r>
        <w:rPr>
          <w:rStyle w:val="VerbatimChar"/>
        </w:rPr>
        <w:t>bb_init_msg</w:t>
      </w:r>
      <w:r>
        <w:t xml:space="preserve"> is used to initialize a message with a given thread id and message id. It is passed a pointer to a message that has already be</w:t>
      </w:r>
      <w:r>
        <w:t>en allocated in memory.</w:t>
      </w:r>
    </w:p>
    <w:p w14:paraId="485CAC27" w14:textId="77777777" w:rsidR="00BA0E99" w:rsidRDefault="00C552A9" w:rsidP="00EF064E">
      <w:pPr>
        <w:numPr>
          <w:ilvl w:val="0"/>
          <w:numId w:val="4"/>
        </w:numPr>
        <w:spacing w:after="60"/>
      </w:pPr>
      <w:r>
        <w:rPr>
          <w:rStyle w:val="VerbatimChar"/>
        </w:rPr>
        <w:t>bb_copy_msg</w:t>
      </w:r>
      <w:r>
        <w:t xml:space="preserve"> is used to copy the contents of one message (the </w:t>
      </w:r>
      <w:r>
        <w:rPr>
          <w:rStyle w:val="VerbatimChar"/>
        </w:rPr>
        <w:t>source</w:t>
      </w:r>
      <w:r>
        <w:t xml:space="preserve">) into another message (the </w:t>
      </w:r>
      <w:r>
        <w:rPr>
          <w:rStyle w:val="VerbatimChar"/>
        </w:rPr>
        <w:t>destination</w:t>
      </w:r>
      <w:r>
        <w:t>). Both messages are passed as pointers and have already been allocated in memory.</w:t>
      </w:r>
    </w:p>
    <w:p w14:paraId="26452FBB" w14:textId="77777777" w:rsidR="00BA0E99" w:rsidRDefault="00C552A9" w:rsidP="00EF064E">
      <w:pPr>
        <w:numPr>
          <w:ilvl w:val="0"/>
          <w:numId w:val="4"/>
        </w:numPr>
        <w:spacing w:after="60"/>
      </w:pPr>
      <w:r>
        <w:rPr>
          <w:rStyle w:val="VerbatimChar"/>
        </w:rPr>
        <w:t>bb_display_msg</w:t>
      </w:r>
      <w:r>
        <w:t xml:space="preserve"> is used to display the conte</w:t>
      </w:r>
      <w:r>
        <w:t xml:space="preserve">nts of a message along with the id of the receiving thread to standard output. This can be done using the </w:t>
      </w:r>
      <w:r>
        <w:rPr>
          <w:rStyle w:val="VerbatimChar"/>
        </w:rPr>
        <w:t>printf</w:t>
      </w:r>
      <w:r>
        <w:t xml:space="preserve"> function, which uses format codes to insert values into a string. For example:</w:t>
      </w:r>
    </w:p>
    <w:p w14:paraId="4744F16C" w14:textId="77777777" w:rsidR="00BA0E99" w:rsidRDefault="00C552A9" w:rsidP="00EF064E">
      <w:pPr>
        <w:pStyle w:val="SourceCode"/>
        <w:numPr>
          <w:ilvl w:val="0"/>
          <w:numId w:val="2"/>
        </w:numPr>
        <w:wordWrap/>
        <w:spacing w:after="60"/>
      </w:pPr>
      <w:r>
        <w:rPr>
          <w:rStyle w:val="VerbatimChar"/>
        </w:rPr>
        <w:t>printf("num1 is %d and num2 is %d.", num1, num2);</w:t>
      </w:r>
    </w:p>
    <w:p w14:paraId="3AEEA9EE" w14:textId="77777777" w:rsidR="00BA0E99" w:rsidRDefault="00C552A9" w:rsidP="00EF064E">
      <w:pPr>
        <w:numPr>
          <w:ilvl w:val="0"/>
          <w:numId w:val="2"/>
        </w:numPr>
        <w:spacing w:after="60"/>
      </w:pPr>
      <w:r>
        <w:t>will display t</w:t>
      </w:r>
      <w:r>
        <w:t xml:space="preserve">he following if </w:t>
      </w:r>
      <w:r>
        <w:rPr>
          <w:rStyle w:val="VerbatimChar"/>
        </w:rPr>
        <w:t>num1</w:t>
      </w:r>
      <w:r>
        <w:t xml:space="preserve"> has a value of </w:t>
      </w: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num2</w:t>
      </w:r>
      <w:r>
        <w:t xml:space="preserve"> has a value of </w:t>
      </w:r>
      <w:r>
        <w:rPr>
          <w:rStyle w:val="VerbatimChar"/>
        </w:rPr>
        <w:t>8</w:t>
      </w:r>
      <w:r>
        <w:t>:</w:t>
      </w:r>
    </w:p>
    <w:p w14:paraId="70F9E64D" w14:textId="77777777" w:rsidR="00BA0E99" w:rsidRDefault="00C552A9" w:rsidP="00EF064E">
      <w:pPr>
        <w:pStyle w:val="SourceCode"/>
        <w:numPr>
          <w:ilvl w:val="0"/>
          <w:numId w:val="2"/>
        </w:numPr>
        <w:wordWrap/>
        <w:spacing w:after="60"/>
      </w:pPr>
      <w:r>
        <w:rPr>
          <w:rStyle w:val="VerbatimChar"/>
        </w:rPr>
        <w:t>num1 is 5 and num2 is 8.</w:t>
      </w:r>
    </w:p>
    <w:p w14:paraId="3E0505D1" w14:textId="77777777" w:rsidR="00BA0E99" w:rsidRDefault="00C552A9" w:rsidP="00EF064E">
      <w:pPr>
        <w:pStyle w:val="FirstParagraph"/>
        <w:spacing w:after="60"/>
      </w:pPr>
      <w:r>
        <w:t>There are three functions having to do the bounded buffer:</w:t>
      </w:r>
    </w:p>
    <w:p w14:paraId="61BD07DA" w14:textId="77777777" w:rsidR="00BA0E99" w:rsidRDefault="00C552A9" w:rsidP="00EF064E">
      <w:pPr>
        <w:numPr>
          <w:ilvl w:val="0"/>
          <w:numId w:val="5"/>
        </w:numPr>
        <w:spacing w:after="60"/>
      </w:pPr>
      <w:r>
        <w:rPr>
          <w:rStyle w:val="VerbatimChar"/>
        </w:rPr>
        <w:t>bb_init</w:t>
      </w:r>
      <w:r>
        <w:t xml:space="preserve"> is used to initialize a bounded buffer. The </w:t>
      </w:r>
      <w:r>
        <w:rPr>
          <w:rStyle w:val="VerbatimChar"/>
        </w:rPr>
        <w:t>in</w:t>
      </w:r>
      <w:r>
        <w:t xml:space="preserve"> and </w:t>
      </w:r>
      <w:r>
        <w:rPr>
          <w:rStyle w:val="VerbatimChar"/>
        </w:rPr>
        <w:t>out</w:t>
      </w:r>
      <w:r>
        <w:t xml:space="preserve"> variables are initialized to zero. See the s</w:t>
      </w:r>
      <w:r>
        <w:t xml:space="preserve">ection </w:t>
      </w:r>
      <w:r>
        <w:t xml:space="preserve">on </w:t>
      </w:r>
      <w:r>
        <w:rPr>
          <w:b/>
        </w:rPr>
        <w:t>POSIX Threads and Locks</w:t>
      </w:r>
      <w:r>
        <w:t xml:space="preserve"> for how to initialize the lock.</w:t>
      </w:r>
    </w:p>
    <w:p w14:paraId="2BE329BC" w14:textId="77777777" w:rsidR="00BA0E99" w:rsidRDefault="00C552A9" w:rsidP="00EF064E">
      <w:pPr>
        <w:numPr>
          <w:ilvl w:val="0"/>
          <w:numId w:val="5"/>
        </w:numPr>
        <w:spacing w:after="60"/>
      </w:pPr>
      <w:r>
        <w:rPr>
          <w:rStyle w:val="VerbatimChar"/>
        </w:rPr>
        <w:t>bb_send</w:t>
      </w:r>
      <w:r>
        <w:t xml:space="preserve"> is used to send a message to the buffer. It should do the following:</w:t>
      </w:r>
    </w:p>
    <w:p w14:paraId="44C4EE95" w14:textId="77777777" w:rsidR="00BA0E99" w:rsidRDefault="00C552A9" w:rsidP="00EF064E">
      <w:pPr>
        <w:numPr>
          <w:ilvl w:val="1"/>
          <w:numId w:val="6"/>
        </w:numPr>
        <w:spacing w:after="60"/>
      </w:pPr>
      <w:r>
        <w:t>Acquire the buffer lock.</w:t>
      </w:r>
    </w:p>
    <w:p w14:paraId="5201A970" w14:textId="77777777" w:rsidR="00BA0E99" w:rsidRDefault="00C552A9" w:rsidP="00EF064E">
      <w:pPr>
        <w:numPr>
          <w:ilvl w:val="1"/>
          <w:numId w:val="6"/>
        </w:numPr>
        <w:spacing w:after="60"/>
      </w:pPr>
      <w:r>
        <w:t>While the buffer is full, release the lock, then acquire it again so that a receiv</w:t>
      </w:r>
      <w:r>
        <w:t>ing thread can access the buffer.</w:t>
      </w:r>
    </w:p>
    <w:p w14:paraId="24CE0954" w14:textId="77777777" w:rsidR="00BA0E99" w:rsidRDefault="00C552A9" w:rsidP="00EF064E">
      <w:pPr>
        <w:numPr>
          <w:ilvl w:val="1"/>
          <w:numId w:val="6"/>
        </w:numPr>
        <w:spacing w:after="60"/>
      </w:pPr>
      <w:r>
        <w:t xml:space="preserve">Copy the message from the </w:t>
      </w:r>
      <w:r>
        <w:rPr>
          <w:rStyle w:val="VerbatimChar"/>
        </w:rPr>
        <w:t>bb_msg</w:t>
      </w:r>
      <w:r>
        <w:t xml:space="preserve"> structure provided to the correct location in the buffer using the </w:t>
      </w:r>
      <w:r>
        <w:rPr>
          <w:rStyle w:val="VerbatimChar"/>
        </w:rPr>
        <w:t>bb_copy_msg</w:t>
      </w:r>
      <w:r>
        <w:t xml:space="preserve"> function.</w:t>
      </w:r>
    </w:p>
    <w:p w14:paraId="0F48949D" w14:textId="77777777" w:rsidR="00BA0E99" w:rsidRDefault="00C552A9" w:rsidP="00EF064E">
      <w:pPr>
        <w:numPr>
          <w:ilvl w:val="1"/>
          <w:numId w:val="6"/>
        </w:numPr>
        <w:spacing w:after="60"/>
      </w:pPr>
      <w:r>
        <w:t xml:space="preserve">Increment the buffer’s </w:t>
      </w:r>
      <w:r>
        <w:rPr>
          <w:rStyle w:val="VerbatimChar"/>
        </w:rPr>
        <w:t>in</w:t>
      </w:r>
      <w:r>
        <w:t xml:space="preserve"> member variable.</w:t>
      </w:r>
    </w:p>
    <w:p w14:paraId="6E7A0E3E" w14:textId="77777777" w:rsidR="00BA0E99" w:rsidRDefault="00C552A9" w:rsidP="00EF064E">
      <w:pPr>
        <w:numPr>
          <w:ilvl w:val="1"/>
          <w:numId w:val="6"/>
        </w:numPr>
        <w:spacing w:after="60"/>
      </w:pPr>
      <w:r>
        <w:t>Release the buffer lock.</w:t>
      </w:r>
    </w:p>
    <w:p w14:paraId="5B815E1A" w14:textId="77777777" w:rsidR="00BA0E99" w:rsidRDefault="00C552A9" w:rsidP="00EF064E">
      <w:pPr>
        <w:numPr>
          <w:ilvl w:val="0"/>
          <w:numId w:val="5"/>
        </w:numPr>
        <w:spacing w:after="60"/>
      </w:pPr>
      <w:r>
        <w:rPr>
          <w:rStyle w:val="VerbatimChar"/>
        </w:rPr>
        <w:lastRenderedPageBreak/>
        <w:t>bb_receive</w:t>
      </w:r>
      <w:r>
        <w:t xml:space="preserve"> is used to receive a </w:t>
      </w:r>
      <w:r>
        <w:t>message from the buffer. It should do the following:</w:t>
      </w:r>
    </w:p>
    <w:p w14:paraId="0D03F5C6" w14:textId="77777777" w:rsidR="00BA0E99" w:rsidRDefault="00C552A9" w:rsidP="00EF064E">
      <w:pPr>
        <w:numPr>
          <w:ilvl w:val="1"/>
          <w:numId w:val="7"/>
        </w:numPr>
        <w:spacing w:after="60"/>
      </w:pPr>
      <w:r>
        <w:t>Acquire the buffer lock.</w:t>
      </w:r>
    </w:p>
    <w:p w14:paraId="6BF856BD" w14:textId="77777777" w:rsidR="00BA0E99" w:rsidRDefault="00C552A9" w:rsidP="00EF064E">
      <w:pPr>
        <w:numPr>
          <w:ilvl w:val="1"/>
          <w:numId w:val="7"/>
        </w:numPr>
        <w:spacing w:after="60"/>
      </w:pPr>
      <w:r>
        <w:t>While the buffer is empty, release the lock, then acquire it again so that a sending thread can access the buffer.</w:t>
      </w:r>
    </w:p>
    <w:p w14:paraId="31247823" w14:textId="77777777" w:rsidR="00BA0E99" w:rsidRDefault="00C552A9" w:rsidP="00EF064E">
      <w:pPr>
        <w:numPr>
          <w:ilvl w:val="1"/>
          <w:numId w:val="7"/>
        </w:numPr>
        <w:spacing w:after="60"/>
      </w:pPr>
      <w:r>
        <w:t>Copy the message from the correct location in the buffer to the</w:t>
      </w:r>
      <w:r>
        <w:t xml:space="preserve"> </w:t>
      </w:r>
      <w:r>
        <w:rPr>
          <w:rStyle w:val="VerbatimChar"/>
        </w:rPr>
        <w:t>bb_msg</w:t>
      </w:r>
      <w:r>
        <w:t xml:space="preserve"> structure provided using the </w:t>
      </w:r>
      <w:r>
        <w:rPr>
          <w:rStyle w:val="VerbatimChar"/>
        </w:rPr>
        <w:t>bb_copy_msg</w:t>
      </w:r>
      <w:r>
        <w:t xml:space="preserve"> function.</w:t>
      </w:r>
    </w:p>
    <w:p w14:paraId="5F21AAB5" w14:textId="77777777" w:rsidR="00BA0E99" w:rsidRDefault="00C552A9" w:rsidP="00EF064E">
      <w:pPr>
        <w:numPr>
          <w:ilvl w:val="1"/>
          <w:numId w:val="7"/>
        </w:numPr>
        <w:spacing w:after="60"/>
      </w:pPr>
      <w:r>
        <w:t xml:space="preserve">Increment the buffer’s </w:t>
      </w:r>
      <w:r>
        <w:rPr>
          <w:rStyle w:val="VerbatimChar"/>
        </w:rPr>
        <w:t>out</w:t>
      </w:r>
      <w:r>
        <w:t xml:space="preserve"> member variable.</w:t>
      </w:r>
    </w:p>
    <w:p w14:paraId="299ED359" w14:textId="77777777" w:rsidR="00BA0E99" w:rsidRDefault="00C552A9" w:rsidP="00EF064E">
      <w:pPr>
        <w:numPr>
          <w:ilvl w:val="1"/>
          <w:numId w:val="7"/>
        </w:numPr>
        <w:spacing w:after="60"/>
      </w:pPr>
      <w:r>
        <w:t>Release the buffer lock.</w:t>
      </w:r>
    </w:p>
    <w:p w14:paraId="4D1EBEE5" w14:textId="77777777" w:rsidR="00BA0E99" w:rsidRDefault="00C552A9">
      <w:pPr>
        <w:pStyle w:val="Heading2"/>
      </w:pPr>
      <w:bookmarkStart w:id="1" w:name="posix-threads-and-locks"/>
      <w:bookmarkEnd w:id="1"/>
      <w:r>
        <w:t>POSIX Threads and Locks</w:t>
      </w:r>
    </w:p>
    <w:p w14:paraId="2F8E2E8F" w14:textId="77777777" w:rsidR="00BA0E99" w:rsidRDefault="00C552A9">
      <w:pPr>
        <w:pStyle w:val="FirstParagraph"/>
      </w:pPr>
      <w:r>
        <w:t xml:space="preserve">The standard thread library for UNIX-based systems is </w:t>
      </w:r>
      <w:r>
        <w:rPr>
          <w:b/>
        </w:rPr>
        <w:t>POSIX Threads</w:t>
      </w:r>
      <w:r>
        <w:t xml:space="preserve"> (aka </w:t>
      </w:r>
      <w:r>
        <w:rPr>
          <w:b/>
        </w:rPr>
        <w:t>Pthreads</w:t>
      </w:r>
      <w:r>
        <w:t xml:space="preserve">.) </w:t>
      </w:r>
      <w:r>
        <w:t>To use this library you will need the following include statement:</w:t>
      </w:r>
    </w:p>
    <w:p w14:paraId="7C9CF5D8" w14:textId="77777777" w:rsidR="00BA0E99" w:rsidRDefault="00C552A9">
      <w:pPr>
        <w:pStyle w:val="SourceCode"/>
      </w:pPr>
      <w:r>
        <w:rPr>
          <w:rStyle w:val="VerbatimChar"/>
        </w:rPr>
        <w:t>#include &lt;pthread.h&gt;</w:t>
      </w:r>
    </w:p>
    <w:p w14:paraId="2C904DC4" w14:textId="77777777" w:rsidR="00BA0E99" w:rsidRDefault="00C552A9" w:rsidP="00EF064E">
      <w:pPr>
        <w:pStyle w:val="FirstParagraph"/>
        <w:spacing w:after="60"/>
      </w:pPr>
      <w:r>
        <w:t>To create and use a thread you must do the following:</w:t>
      </w:r>
    </w:p>
    <w:p w14:paraId="37041A11" w14:textId="77777777" w:rsidR="00BA0E99" w:rsidRDefault="00C552A9" w:rsidP="00EF064E">
      <w:pPr>
        <w:numPr>
          <w:ilvl w:val="0"/>
          <w:numId w:val="8"/>
        </w:numPr>
        <w:spacing w:after="60"/>
      </w:pPr>
      <w:r>
        <w:t xml:space="preserve">Declare a variable of type </w:t>
      </w:r>
      <w:r>
        <w:rPr>
          <w:rStyle w:val="VerbatimChar"/>
        </w:rPr>
        <w:t>pthread_t</w:t>
      </w:r>
      <w:r>
        <w:t>.</w:t>
      </w:r>
    </w:p>
    <w:p w14:paraId="3368CB0E" w14:textId="77777777" w:rsidR="00BA0E99" w:rsidRDefault="00C552A9" w:rsidP="00EF064E">
      <w:pPr>
        <w:numPr>
          <w:ilvl w:val="0"/>
          <w:numId w:val="8"/>
        </w:numPr>
        <w:spacing w:after="60"/>
      </w:pPr>
      <w:r>
        <w:t xml:space="preserve">Write a function whose argument and return value are both of type </w:t>
      </w:r>
      <w:r>
        <w:rPr>
          <w:rStyle w:val="VerbatimChar"/>
        </w:rPr>
        <w:t>void *</w:t>
      </w:r>
      <w:r>
        <w:t xml:space="preserve"> (th</w:t>
      </w:r>
      <w:r>
        <w:t>is means the function can take and return pointers to anything.)</w:t>
      </w:r>
    </w:p>
    <w:p w14:paraId="5642997F" w14:textId="77777777" w:rsidR="00BA0E99" w:rsidRDefault="00C552A9" w:rsidP="00EF064E">
      <w:pPr>
        <w:numPr>
          <w:ilvl w:val="0"/>
          <w:numId w:val="8"/>
        </w:numPr>
        <w:spacing w:after="60"/>
      </w:pPr>
      <w:r>
        <w:t>Create a structure that can hold all of the information that the thread will need to execute, and create an instance of this structure containing the information for this thread.</w:t>
      </w:r>
    </w:p>
    <w:p w14:paraId="54078CEE" w14:textId="77777777" w:rsidR="00BA0E99" w:rsidRDefault="00C552A9" w:rsidP="00EF064E">
      <w:pPr>
        <w:numPr>
          <w:ilvl w:val="0"/>
          <w:numId w:val="8"/>
        </w:numPr>
        <w:spacing w:after="60"/>
      </w:pPr>
      <w:r>
        <w:t>Start the th</w:t>
      </w:r>
      <w:r>
        <w:t>read using the following function call:</w:t>
      </w:r>
    </w:p>
    <w:p w14:paraId="40B6609A" w14:textId="77777777" w:rsidR="00BA0E99" w:rsidRDefault="00C552A9" w:rsidP="00EF064E">
      <w:pPr>
        <w:pStyle w:val="SourceCode"/>
        <w:numPr>
          <w:ilvl w:val="0"/>
          <w:numId w:val="2"/>
        </w:numPr>
        <w:wordWrap/>
        <w:spacing w:after="60"/>
      </w:pPr>
      <w:r>
        <w:rPr>
          <w:rStyle w:val="VerbatimChar"/>
        </w:rPr>
        <w:t>pthread_create(&amp;my_thread, NULL, my_function, &amp;args);</w:t>
      </w:r>
    </w:p>
    <w:p w14:paraId="2FA4BB21" w14:textId="77777777" w:rsidR="00BA0E99" w:rsidRDefault="00C552A9" w:rsidP="00EF064E">
      <w:pPr>
        <w:numPr>
          <w:ilvl w:val="0"/>
          <w:numId w:val="2"/>
        </w:numPr>
        <w:spacing w:after="60"/>
      </w:pPr>
      <w:r>
        <w:t xml:space="preserve">where </w:t>
      </w:r>
      <w:r>
        <w:rPr>
          <w:rStyle w:val="VerbatimChar"/>
        </w:rPr>
        <w:t>my_thread</w:t>
      </w:r>
      <w:r>
        <w:t xml:space="preserve"> is the thread variable from step 1, </w:t>
      </w:r>
      <w:r>
        <w:rPr>
          <w:rStyle w:val="VerbatimChar"/>
        </w:rPr>
        <w:t>my_function</w:t>
      </w:r>
      <w:r>
        <w:t xml:space="preserve"> is the name of the function from step 2, and </w:t>
      </w:r>
      <w:r>
        <w:rPr>
          <w:rStyle w:val="VerbatimChar"/>
        </w:rPr>
        <w:t>args</w:t>
      </w:r>
      <w:r>
        <w:t xml:space="preserve"> is the structure from step 3.</w:t>
      </w:r>
    </w:p>
    <w:p w14:paraId="5DABA9E4" w14:textId="77777777" w:rsidR="00BA0E99" w:rsidRDefault="00C552A9" w:rsidP="00EF064E">
      <w:pPr>
        <w:numPr>
          <w:ilvl w:val="0"/>
          <w:numId w:val="8"/>
        </w:numPr>
        <w:spacing w:after="60"/>
      </w:pPr>
      <w:r>
        <w:t>Wait for the threa</w:t>
      </w:r>
      <w:r>
        <w:t>d to complete using the following function call:</w:t>
      </w:r>
    </w:p>
    <w:p w14:paraId="1DA185EB" w14:textId="77777777" w:rsidR="00BA0E99" w:rsidRDefault="00C552A9" w:rsidP="00EF064E">
      <w:pPr>
        <w:pStyle w:val="SourceCode"/>
        <w:numPr>
          <w:ilvl w:val="0"/>
          <w:numId w:val="2"/>
        </w:numPr>
        <w:wordWrap/>
        <w:spacing w:after="60"/>
      </w:pPr>
      <w:r>
        <w:rPr>
          <w:rStyle w:val="VerbatimChar"/>
        </w:rPr>
        <w:t>pthread_join(my_thread, NULL);</w:t>
      </w:r>
    </w:p>
    <w:p w14:paraId="589B4609" w14:textId="77777777" w:rsidR="00BA0E99" w:rsidRDefault="00C552A9" w:rsidP="00EF064E">
      <w:pPr>
        <w:pStyle w:val="FirstParagraph"/>
        <w:spacing w:after="60"/>
      </w:pPr>
      <w:r>
        <w:t>The POSIX thread library also has support for locks that can guarantee mutually exclusive access to shared data. To create and use a lock you must do the following:</w:t>
      </w:r>
    </w:p>
    <w:p w14:paraId="57DAB3EA" w14:textId="77777777" w:rsidR="00BA0E99" w:rsidRDefault="00C552A9" w:rsidP="00EF064E">
      <w:pPr>
        <w:numPr>
          <w:ilvl w:val="0"/>
          <w:numId w:val="9"/>
        </w:numPr>
        <w:spacing w:after="60"/>
      </w:pPr>
      <w:r>
        <w:t>Create a va</w:t>
      </w:r>
      <w:r>
        <w:t xml:space="preserve">riable of type </w:t>
      </w:r>
      <w:r>
        <w:rPr>
          <w:rStyle w:val="VerbatimChar"/>
        </w:rPr>
        <w:t>pthread_mutex_t</w:t>
      </w:r>
      <w:r>
        <w:t>.</w:t>
      </w:r>
    </w:p>
    <w:p w14:paraId="7C350061" w14:textId="77777777" w:rsidR="00BA0E99" w:rsidRDefault="00C552A9" w:rsidP="00EF064E">
      <w:pPr>
        <w:numPr>
          <w:ilvl w:val="0"/>
          <w:numId w:val="9"/>
        </w:numPr>
        <w:spacing w:after="60"/>
      </w:pPr>
      <w:r>
        <w:t>Initialize this variable using the following function call:</w:t>
      </w:r>
    </w:p>
    <w:p w14:paraId="185C8A6B" w14:textId="77777777" w:rsidR="00BA0E99" w:rsidRDefault="00C552A9" w:rsidP="00EF064E">
      <w:pPr>
        <w:pStyle w:val="SourceCode"/>
        <w:numPr>
          <w:ilvl w:val="0"/>
          <w:numId w:val="2"/>
        </w:numPr>
        <w:wordWrap/>
        <w:spacing w:after="60"/>
      </w:pPr>
      <w:r>
        <w:rPr>
          <w:rStyle w:val="VerbatimChar"/>
        </w:rPr>
        <w:t>pthread_mutex_init(&amp;my_lock, NULL);</w:t>
      </w:r>
    </w:p>
    <w:p w14:paraId="3136E40B" w14:textId="77777777" w:rsidR="00BA0E99" w:rsidRDefault="00C552A9" w:rsidP="00EF064E">
      <w:pPr>
        <w:numPr>
          <w:ilvl w:val="0"/>
          <w:numId w:val="9"/>
        </w:numPr>
        <w:spacing w:after="60"/>
      </w:pPr>
      <w:r>
        <w:t>When the currently running thread needs to acquire the lock, use the following function call:</w:t>
      </w:r>
    </w:p>
    <w:p w14:paraId="21D7442D" w14:textId="77777777" w:rsidR="00BA0E99" w:rsidRDefault="00C552A9" w:rsidP="00EF064E">
      <w:pPr>
        <w:pStyle w:val="SourceCode"/>
        <w:numPr>
          <w:ilvl w:val="0"/>
          <w:numId w:val="2"/>
        </w:numPr>
        <w:wordWrap/>
        <w:spacing w:after="60"/>
      </w:pPr>
      <w:r>
        <w:rPr>
          <w:rStyle w:val="VerbatimChar"/>
        </w:rPr>
        <w:t>pthread_mutex_lock(&amp;my_lock);</w:t>
      </w:r>
    </w:p>
    <w:p w14:paraId="5A5F4571" w14:textId="77777777" w:rsidR="00BA0E99" w:rsidRDefault="00C552A9" w:rsidP="00EF064E">
      <w:pPr>
        <w:numPr>
          <w:ilvl w:val="0"/>
          <w:numId w:val="9"/>
        </w:numPr>
        <w:spacing w:after="60"/>
      </w:pPr>
      <w:r>
        <w:t>When</w:t>
      </w:r>
      <w:r>
        <w:t xml:space="preserve"> the currently running thread needs to release the lock, use the following function call:</w:t>
      </w:r>
    </w:p>
    <w:p w14:paraId="13F7EAC0" w14:textId="77777777" w:rsidR="00BA0E99" w:rsidRDefault="00C552A9" w:rsidP="00EF064E">
      <w:pPr>
        <w:pStyle w:val="SourceCode"/>
        <w:numPr>
          <w:ilvl w:val="0"/>
          <w:numId w:val="2"/>
        </w:numPr>
        <w:wordWrap/>
        <w:spacing w:after="60"/>
      </w:pPr>
      <w:r>
        <w:rPr>
          <w:rStyle w:val="VerbatimChar"/>
        </w:rPr>
        <w:t>pthread_mutex_unlock(&amp;my_lock);</w:t>
      </w:r>
    </w:p>
    <w:p w14:paraId="28F59467" w14:textId="77777777" w:rsidR="00BA0E99" w:rsidRDefault="00C552A9">
      <w:pPr>
        <w:pStyle w:val="Heading2"/>
      </w:pPr>
      <w:bookmarkStart w:id="2" w:name="testing-the-bounded-buffer"/>
      <w:bookmarkEnd w:id="2"/>
      <w:r>
        <w:lastRenderedPageBreak/>
        <w:t>Testing the Bounded Buffer</w:t>
      </w:r>
    </w:p>
    <w:p w14:paraId="704B0649" w14:textId="77777777" w:rsidR="00BA0E99" w:rsidRDefault="00C552A9">
      <w:pPr>
        <w:pStyle w:val="FirstParagraph"/>
      </w:pPr>
      <w:r>
        <w:t>You must also write code to test your bounded buffer with multiple sending and receiving threads. This func</w:t>
      </w:r>
      <w:r>
        <w:t xml:space="preserve">tionality should be implemented in a file called </w:t>
      </w:r>
      <w:r>
        <w:rPr>
          <w:rStyle w:val="VerbatimChar"/>
        </w:rPr>
        <w:t>thread_tester.c</w:t>
      </w:r>
      <w:r>
        <w:t>. I have provided a structure and three prototypes to help you do this.</w:t>
      </w:r>
    </w:p>
    <w:p w14:paraId="093D1AAE" w14:textId="77777777" w:rsidR="00BA0E99" w:rsidRDefault="00C552A9" w:rsidP="00AE15AB">
      <w:pPr>
        <w:pStyle w:val="BodyText"/>
        <w:spacing w:after="60"/>
      </w:pPr>
      <w:r>
        <w:t xml:space="preserve">The </w:t>
      </w:r>
      <w:r>
        <w:rPr>
          <w:rStyle w:val="VerbatimChar"/>
        </w:rPr>
        <w:t>t_args</w:t>
      </w:r>
      <w:r>
        <w:t xml:space="preserve"> structure is used to store all of the arguments </w:t>
      </w:r>
      <w:r>
        <w:t>that will be required for a sending or receiving thread to get started. It contains the following data members:</w:t>
      </w:r>
    </w:p>
    <w:p w14:paraId="083537F1" w14:textId="77777777" w:rsidR="00BA0E99" w:rsidRDefault="00C552A9" w:rsidP="00AE15AB">
      <w:pPr>
        <w:numPr>
          <w:ilvl w:val="0"/>
          <w:numId w:val="10"/>
        </w:numPr>
        <w:spacing w:after="60"/>
      </w:pPr>
      <w:r>
        <w:rPr>
          <w:rStyle w:val="VerbatimChar"/>
        </w:rPr>
        <w:t>t_id</w:t>
      </w:r>
      <w:r>
        <w:t xml:space="preserve"> is the id number for the thread.</w:t>
      </w:r>
    </w:p>
    <w:p w14:paraId="7CAFCAE6" w14:textId="77777777" w:rsidR="00BA0E99" w:rsidRDefault="00C552A9" w:rsidP="00AE15AB">
      <w:pPr>
        <w:numPr>
          <w:ilvl w:val="0"/>
          <w:numId w:val="10"/>
        </w:numPr>
        <w:spacing w:after="60"/>
      </w:pPr>
      <w:r>
        <w:rPr>
          <w:rStyle w:val="VerbatimChar"/>
        </w:rPr>
        <w:t>num_msgs</w:t>
      </w:r>
      <w:r>
        <w:t xml:space="preserve"> is the number of messages for the thread to send or receive.</w:t>
      </w:r>
    </w:p>
    <w:p w14:paraId="7F07DC27" w14:textId="77777777" w:rsidR="00BA0E99" w:rsidRDefault="00C552A9" w:rsidP="00AE15AB">
      <w:pPr>
        <w:numPr>
          <w:ilvl w:val="0"/>
          <w:numId w:val="10"/>
        </w:numPr>
        <w:spacing w:after="60"/>
      </w:pPr>
      <w:r>
        <w:rPr>
          <w:rStyle w:val="VerbatimChar"/>
        </w:rPr>
        <w:t>buffer</w:t>
      </w:r>
      <w:r>
        <w:t xml:space="preserve"> is a pointer to the buffer th</w:t>
      </w:r>
      <w:r>
        <w:t>at the thread is to use in order to send or receive messages.</w:t>
      </w:r>
    </w:p>
    <w:p w14:paraId="6B95B515" w14:textId="77777777" w:rsidR="00BA0E99" w:rsidRDefault="00C552A9">
      <w:pPr>
        <w:pStyle w:val="FirstParagraph"/>
      </w:pPr>
      <w:r>
        <w:t xml:space="preserve">A structure of type </w:t>
      </w:r>
      <w:r>
        <w:rPr>
          <w:rStyle w:val="VerbatimChar"/>
        </w:rPr>
        <w:t>t_args</w:t>
      </w:r>
      <w:r>
        <w:t xml:space="preserve"> can be initialized using the </w:t>
      </w:r>
      <w:r>
        <w:rPr>
          <w:rStyle w:val="VerbatimChar"/>
        </w:rPr>
        <w:t>t_args_init</w:t>
      </w:r>
      <w:r>
        <w:t xml:space="preserve"> function. This function sets all of the fields of the </w:t>
      </w:r>
      <w:r>
        <w:rPr>
          <w:rStyle w:val="VerbatimChar"/>
        </w:rPr>
        <w:t>t_args</w:t>
      </w:r>
      <w:r>
        <w:t xml:space="preserve"> structure using the given parameters.</w:t>
      </w:r>
    </w:p>
    <w:p w14:paraId="6950DCA4" w14:textId="77777777" w:rsidR="00BA0E99" w:rsidRDefault="00C552A9" w:rsidP="00AE15AB">
      <w:pPr>
        <w:pStyle w:val="BodyText"/>
        <w:spacing w:after="60"/>
      </w:pPr>
      <w:r>
        <w:t xml:space="preserve">The </w:t>
      </w:r>
      <w:r>
        <w:rPr>
          <w:rStyle w:val="VerbatimChar"/>
        </w:rPr>
        <w:t>send_msgs</w:t>
      </w:r>
      <w:r>
        <w:t xml:space="preserve"> function is e</w:t>
      </w:r>
      <w:r>
        <w:t>xecuted by a sending thread. It must do the following:</w:t>
      </w:r>
    </w:p>
    <w:p w14:paraId="5E2D5CB6" w14:textId="77777777" w:rsidR="00BA0E99" w:rsidRDefault="00C552A9" w:rsidP="00AE15AB">
      <w:pPr>
        <w:numPr>
          <w:ilvl w:val="0"/>
          <w:numId w:val="11"/>
        </w:numPr>
        <w:spacing w:after="60"/>
      </w:pPr>
      <w:r>
        <w:t xml:space="preserve">Cast the void pointer </w:t>
      </w:r>
      <w:r>
        <w:rPr>
          <w:rStyle w:val="VerbatimChar"/>
        </w:rPr>
        <w:t>args</w:t>
      </w:r>
      <w:r>
        <w:t xml:space="preserve"> to a pointer to a </w:t>
      </w:r>
      <w:r>
        <w:rPr>
          <w:rStyle w:val="VerbatimChar"/>
        </w:rPr>
        <w:t>t_args</w:t>
      </w:r>
      <w:r>
        <w:t xml:space="preserve"> structure using the following statement:</w:t>
      </w:r>
    </w:p>
    <w:p w14:paraId="0D4AA9DB" w14:textId="77777777" w:rsidR="00BA0E99" w:rsidRDefault="00C552A9" w:rsidP="00AE15AB">
      <w:pPr>
        <w:pStyle w:val="SourceCode"/>
        <w:numPr>
          <w:ilvl w:val="0"/>
          <w:numId w:val="2"/>
        </w:numPr>
        <w:wordWrap/>
        <w:spacing w:after="60"/>
      </w:pPr>
      <w:r>
        <w:rPr>
          <w:rStyle w:val="VerbatimChar"/>
        </w:rPr>
        <w:t>struct t_args * real_args = (struct t_args *) args;</w:t>
      </w:r>
    </w:p>
    <w:p w14:paraId="0462F414" w14:textId="77777777" w:rsidR="00BA0E99" w:rsidRDefault="00C552A9" w:rsidP="00AE15AB">
      <w:pPr>
        <w:numPr>
          <w:ilvl w:val="0"/>
          <w:numId w:val="11"/>
        </w:numPr>
        <w:spacing w:after="60"/>
      </w:pPr>
      <w:r>
        <w:t xml:space="preserve">Declare a </w:t>
      </w:r>
      <w:r>
        <w:rPr>
          <w:rStyle w:val="VerbatimChar"/>
        </w:rPr>
        <w:t>bb_msg</w:t>
      </w:r>
      <w:r>
        <w:t xml:space="preserve"> structure. (Note that in C you have to </w:t>
      </w:r>
      <w:r>
        <w:t xml:space="preserve">include the keyword </w:t>
      </w:r>
      <w:r>
        <w:rPr>
          <w:rStyle w:val="VerbatimChar"/>
        </w:rPr>
        <w:t>struct</w:t>
      </w:r>
      <w:r>
        <w:t xml:space="preserve"> when declaring a structure.)</w:t>
      </w:r>
    </w:p>
    <w:p w14:paraId="633A5B9C" w14:textId="77777777" w:rsidR="00BA0E99" w:rsidRDefault="00C552A9" w:rsidP="00AE15AB">
      <w:pPr>
        <w:numPr>
          <w:ilvl w:val="0"/>
          <w:numId w:val="11"/>
        </w:numPr>
        <w:spacing w:after="60"/>
      </w:pPr>
      <w:r>
        <w:t xml:space="preserve">Send the number of messages specified in the </w:t>
      </w:r>
      <w:r>
        <w:rPr>
          <w:rStyle w:val="VerbatimChar"/>
        </w:rPr>
        <w:t>t_args</w:t>
      </w:r>
      <w:r>
        <w:t xml:space="preserve"> structure by repeatedly doing the following:</w:t>
      </w:r>
    </w:p>
    <w:p w14:paraId="50D9604A" w14:textId="77777777" w:rsidR="00BA0E99" w:rsidRDefault="00C552A9" w:rsidP="00AE15AB">
      <w:pPr>
        <w:numPr>
          <w:ilvl w:val="1"/>
          <w:numId w:val="12"/>
        </w:numPr>
        <w:spacing w:after="60"/>
      </w:pPr>
      <w:r>
        <w:t xml:space="preserve">Initialize the </w:t>
      </w:r>
      <w:r>
        <w:rPr>
          <w:rStyle w:val="VerbatimChar"/>
        </w:rPr>
        <w:t>bb_msg</w:t>
      </w:r>
      <w:r>
        <w:t xml:space="preserve"> structure with the appropriate thread id and message id using </w:t>
      </w:r>
      <w:r>
        <w:rPr>
          <w:rStyle w:val="VerbatimChar"/>
        </w:rPr>
        <w:t>bb_init_msg</w:t>
      </w:r>
      <w:r>
        <w:t>.</w:t>
      </w:r>
    </w:p>
    <w:p w14:paraId="3E4FD0F2" w14:textId="77777777" w:rsidR="00BA0E99" w:rsidRDefault="00C552A9" w:rsidP="00AE15AB">
      <w:pPr>
        <w:numPr>
          <w:ilvl w:val="1"/>
          <w:numId w:val="12"/>
        </w:numPr>
        <w:spacing w:after="60"/>
      </w:pPr>
      <w:r>
        <w:t>Send t</w:t>
      </w:r>
      <w:r>
        <w:t xml:space="preserve">he message to the buffer in the </w:t>
      </w:r>
      <w:r>
        <w:rPr>
          <w:rStyle w:val="VerbatimChar"/>
        </w:rPr>
        <w:t>t_args</w:t>
      </w:r>
      <w:r>
        <w:t xml:space="preserve"> structure using </w:t>
      </w:r>
      <w:r>
        <w:rPr>
          <w:rStyle w:val="VerbatimChar"/>
        </w:rPr>
        <w:t>bb_send</w:t>
      </w:r>
      <w:r>
        <w:t>.</w:t>
      </w:r>
    </w:p>
    <w:p w14:paraId="170FBA7E" w14:textId="77777777" w:rsidR="00BA0E99" w:rsidRDefault="00C552A9" w:rsidP="00AE15AB">
      <w:pPr>
        <w:numPr>
          <w:ilvl w:val="0"/>
          <w:numId w:val="11"/>
        </w:numPr>
        <w:spacing w:after="60"/>
      </w:pPr>
      <w:r>
        <w:t xml:space="preserve">Return </w:t>
      </w:r>
      <w:r>
        <w:rPr>
          <w:rStyle w:val="VerbatimChar"/>
        </w:rPr>
        <w:t>NULL</w:t>
      </w:r>
      <w:r>
        <w:t>.</w:t>
      </w:r>
    </w:p>
    <w:p w14:paraId="517240CD" w14:textId="77777777" w:rsidR="00BA0E99" w:rsidRDefault="00C552A9" w:rsidP="00AE15AB">
      <w:pPr>
        <w:pStyle w:val="FirstParagraph"/>
        <w:spacing w:after="60"/>
      </w:pPr>
      <w:r>
        <w:t xml:space="preserve">The </w:t>
      </w:r>
      <w:r>
        <w:rPr>
          <w:rStyle w:val="VerbatimChar"/>
        </w:rPr>
        <w:t>receive_msgs</w:t>
      </w:r>
      <w:r>
        <w:t xml:space="preserve"> function is executed by a receiving thread. It must do the following:</w:t>
      </w:r>
    </w:p>
    <w:p w14:paraId="272CC7D3" w14:textId="77777777" w:rsidR="00BA0E99" w:rsidRDefault="00C552A9" w:rsidP="00AE15AB">
      <w:pPr>
        <w:numPr>
          <w:ilvl w:val="0"/>
          <w:numId w:val="13"/>
        </w:numPr>
        <w:spacing w:after="60"/>
      </w:pPr>
      <w:r>
        <w:t xml:space="preserve">Cast the void pointer </w:t>
      </w:r>
      <w:r>
        <w:rPr>
          <w:rStyle w:val="VerbatimChar"/>
        </w:rPr>
        <w:t>args</w:t>
      </w:r>
      <w:r>
        <w:t xml:space="preserve"> to a pointer to a </w:t>
      </w:r>
      <w:r>
        <w:rPr>
          <w:rStyle w:val="VerbatimChar"/>
        </w:rPr>
        <w:t>t_args</w:t>
      </w:r>
      <w:r>
        <w:t xml:space="preserve"> structure.</w:t>
      </w:r>
    </w:p>
    <w:p w14:paraId="7BFAAAD6" w14:textId="77777777" w:rsidR="00BA0E99" w:rsidRDefault="00C552A9" w:rsidP="00AE15AB">
      <w:pPr>
        <w:numPr>
          <w:ilvl w:val="0"/>
          <w:numId w:val="13"/>
        </w:numPr>
        <w:spacing w:after="60"/>
      </w:pPr>
      <w:r>
        <w:t xml:space="preserve">Declare a </w:t>
      </w:r>
      <w:r>
        <w:rPr>
          <w:rStyle w:val="VerbatimChar"/>
        </w:rPr>
        <w:t>bb_msg</w:t>
      </w:r>
      <w:r>
        <w:t xml:space="preserve"> structure.</w:t>
      </w:r>
    </w:p>
    <w:p w14:paraId="5A78D4FE" w14:textId="77777777" w:rsidR="00BA0E99" w:rsidRDefault="00C552A9" w:rsidP="00AE15AB">
      <w:pPr>
        <w:numPr>
          <w:ilvl w:val="0"/>
          <w:numId w:val="13"/>
        </w:numPr>
        <w:spacing w:after="60"/>
      </w:pPr>
      <w:r>
        <w:t>R</w:t>
      </w:r>
      <w:r>
        <w:t xml:space="preserve">eceive the number of messages specified in the </w:t>
      </w:r>
      <w:r>
        <w:rPr>
          <w:rStyle w:val="VerbatimChar"/>
        </w:rPr>
        <w:t>t_args</w:t>
      </w:r>
      <w:r>
        <w:t xml:space="preserve"> structure by repeatedly doing the following:</w:t>
      </w:r>
    </w:p>
    <w:p w14:paraId="688FFAD9" w14:textId="77777777" w:rsidR="00BA0E99" w:rsidRDefault="00C552A9" w:rsidP="00AE15AB">
      <w:pPr>
        <w:numPr>
          <w:ilvl w:val="1"/>
          <w:numId w:val="14"/>
        </w:numPr>
        <w:spacing w:after="60"/>
      </w:pPr>
      <w:r>
        <w:t xml:space="preserve">Receive the message from the buffer in the </w:t>
      </w:r>
      <w:r>
        <w:rPr>
          <w:rStyle w:val="VerbatimChar"/>
        </w:rPr>
        <w:t>t_args</w:t>
      </w:r>
      <w:r>
        <w:t xml:space="preserve"> structure using </w:t>
      </w:r>
      <w:r>
        <w:rPr>
          <w:rStyle w:val="VerbatimChar"/>
        </w:rPr>
        <w:t>bb_receive</w:t>
      </w:r>
      <w:r>
        <w:t>.</w:t>
      </w:r>
    </w:p>
    <w:p w14:paraId="76974A38" w14:textId="77777777" w:rsidR="00BA0E99" w:rsidRDefault="00C552A9" w:rsidP="00AE15AB">
      <w:pPr>
        <w:numPr>
          <w:ilvl w:val="1"/>
          <w:numId w:val="14"/>
        </w:numPr>
        <w:spacing w:after="60"/>
      </w:pPr>
      <w:r>
        <w:t xml:space="preserve">Display the message along with the thread id from the </w:t>
      </w:r>
      <w:r>
        <w:rPr>
          <w:rStyle w:val="VerbatimChar"/>
        </w:rPr>
        <w:t>t_args</w:t>
      </w:r>
      <w:r>
        <w:t xml:space="preserve"> structure using </w:t>
      </w:r>
      <w:r>
        <w:rPr>
          <w:rStyle w:val="VerbatimChar"/>
        </w:rPr>
        <w:t>bb</w:t>
      </w:r>
      <w:r>
        <w:rPr>
          <w:rStyle w:val="VerbatimChar"/>
        </w:rPr>
        <w:t>_display_msg</w:t>
      </w:r>
      <w:r>
        <w:t>.</w:t>
      </w:r>
    </w:p>
    <w:p w14:paraId="25073C0F" w14:textId="77777777" w:rsidR="00BA0E99" w:rsidRDefault="00C552A9" w:rsidP="00AE15AB">
      <w:pPr>
        <w:numPr>
          <w:ilvl w:val="0"/>
          <w:numId w:val="13"/>
        </w:numPr>
        <w:spacing w:after="60"/>
      </w:pPr>
      <w:r>
        <w:t xml:space="preserve">Return </w:t>
      </w:r>
      <w:r>
        <w:rPr>
          <w:rStyle w:val="VerbatimChar"/>
        </w:rPr>
        <w:t>NULL</w:t>
      </w:r>
    </w:p>
    <w:p w14:paraId="2197CCB7" w14:textId="77777777" w:rsidR="00BA0E99" w:rsidRDefault="00C552A9" w:rsidP="00AE15AB">
      <w:pPr>
        <w:pStyle w:val="FirstParagraph"/>
        <w:spacing w:after="60"/>
      </w:pPr>
      <w:r>
        <w:t xml:space="preserve">Your </w:t>
      </w:r>
      <w:r>
        <w:rPr>
          <w:rStyle w:val="VerbatimChar"/>
        </w:rPr>
        <w:t>main</w:t>
      </w:r>
      <w:r>
        <w:t xml:space="preserve"> function should do the following:</w:t>
      </w:r>
    </w:p>
    <w:p w14:paraId="579543F9" w14:textId="77777777" w:rsidR="00BA0E99" w:rsidRDefault="00C552A9" w:rsidP="00AE15AB">
      <w:pPr>
        <w:numPr>
          <w:ilvl w:val="0"/>
          <w:numId w:val="15"/>
        </w:numPr>
        <w:spacing w:after="60"/>
      </w:pPr>
      <w:r>
        <w:t xml:space="preserve">Declare a </w:t>
      </w:r>
      <w:r>
        <w:rPr>
          <w:rStyle w:val="VerbatimChar"/>
        </w:rPr>
        <w:t>pthread_t</w:t>
      </w:r>
      <w:r>
        <w:t xml:space="preserve"> variable for each of the senders and the receivers.</w:t>
      </w:r>
    </w:p>
    <w:p w14:paraId="145D89D7" w14:textId="77777777" w:rsidR="00BA0E99" w:rsidRDefault="00C552A9" w:rsidP="00AE15AB">
      <w:pPr>
        <w:numPr>
          <w:ilvl w:val="0"/>
          <w:numId w:val="15"/>
        </w:numPr>
        <w:spacing w:after="60"/>
      </w:pPr>
      <w:r>
        <w:t xml:space="preserve">Declare a </w:t>
      </w:r>
      <w:r>
        <w:rPr>
          <w:rStyle w:val="VerbatimChar"/>
        </w:rPr>
        <w:t>bbuff</w:t>
      </w:r>
      <w:r>
        <w:t xml:space="preserve"> structure and initialize it using </w:t>
      </w:r>
      <w:r>
        <w:rPr>
          <w:rStyle w:val="VerbatimChar"/>
        </w:rPr>
        <w:t>bb_init</w:t>
      </w:r>
      <w:r>
        <w:t>.</w:t>
      </w:r>
    </w:p>
    <w:p w14:paraId="637DC389" w14:textId="77777777" w:rsidR="00BA0E99" w:rsidRDefault="00C552A9" w:rsidP="00AE15AB">
      <w:pPr>
        <w:numPr>
          <w:ilvl w:val="0"/>
          <w:numId w:val="15"/>
        </w:numPr>
        <w:spacing w:after="60"/>
      </w:pPr>
      <w:r>
        <w:lastRenderedPageBreak/>
        <w:t xml:space="preserve">Declare a </w:t>
      </w:r>
      <w:r>
        <w:rPr>
          <w:rStyle w:val="VerbatimChar"/>
        </w:rPr>
        <w:t>t_args</w:t>
      </w:r>
      <w:r>
        <w:t xml:space="preserve"> structure for each of the sending and </w:t>
      </w:r>
      <w:r>
        <w:t xml:space="preserve">receiving threads and initialize them using </w:t>
      </w:r>
      <w:r>
        <w:rPr>
          <w:rStyle w:val="VerbatimChar"/>
        </w:rPr>
        <w:t>t_args_init</w:t>
      </w:r>
      <w:r>
        <w:t>.</w:t>
      </w:r>
    </w:p>
    <w:p w14:paraId="6AC35514" w14:textId="77777777" w:rsidR="00BA0E99" w:rsidRDefault="00C552A9" w:rsidP="00AE15AB">
      <w:pPr>
        <w:numPr>
          <w:ilvl w:val="0"/>
          <w:numId w:val="15"/>
        </w:numPr>
        <w:spacing w:after="60"/>
      </w:pPr>
      <w:r>
        <w:t xml:space="preserve">Start each of the sending threads using </w:t>
      </w:r>
      <w:r>
        <w:rPr>
          <w:rStyle w:val="VerbatimChar"/>
        </w:rPr>
        <w:t>pthread_create</w:t>
      </w:r>
      <w:r>
        <w:t xml:space="preserve">, the </w:t>
      </w:r>
      <w:r>
        <w:rPr>
          <w:rStyle w:val="VerbatimChar"/>
        </w:rPr>
        <w:t>send_msgs</w:t>
      </w:r>
      <w:r>
        <w:t xml:space="preserve"> functions, and the appropriate </w:t>
      </w:r>
      <w:r>
        <w:rPr>
          <w:rStyle w:val="VerbatimChar"/>
        </w:rPr>
        <w:t>t_args</w:t>
      </w:r>
      <w:r>
        <w:t xml:space="preserve"> structure.</w:t>
      </w:r>
    </w:p>
    <w:p w14:paraId="62A3D933" w14:textId="77777777" w:rsidR="00BA0E99" w:rsidRDefault="00C552A9" w:rsidP="00AE15AB">
      <w:pPr>
        <w:numPr>
          <w:ilvl w:val="0"/>
          <w:numId w:val="15"/>
        </w:numPr>
        <w:spacing w:after="60"/>
      </w:pPr>
      <w:r>
        <w:t xml:space="preserve">Start each of the receiving threads using </w:t>
      </w:r>
      <w:r>
        <w:rPr>
          <w:rStyle w:val="VerbatimChar"/>
        </w:rPr>
        <w:t>pthread_create</w:t>
      </w:r>
      <w:r>
        <w:t>, t</w:t>
      </w:r>
      <w:bookmarkStart w:id="3" w:name="_GoBack"/>
      <w:bookmarkEnd w:id="3"/>
      <w:r>
        <w:t xml:space="preserve">he </w:t>
      </w:r>
      <w:r>
        <w:rPr>
          <w:rStyle w:val="VerbatimChar"/>
        </w:rPr>
        <w:t>receive_msgs</w:t>
      </w:r>
      <w:r>
        <w:t xml:space="preserve"> </w:t>
      </w:r>
      <w:r>
        <w:t xml:space="preserve">function, and the appropriate </w:t>
      </w:r>
      <w:r>
        <w:rPr>
          <w:rStyle w:val="VerbatimChar"/>
        </w:rPr>
        <w:t>t_args</w:t>
      </w:r>
      <w:r>
        <w:t xml:space="preserve"> structure.</w:t>
      </w:r>
    </w:p>
    <w:p w14:paraId="42D059CF" w14:textId="77777777" w:rsidR="00BA0E99" w:rsidRDefault="00C552A9" w:rsidP="00AE15AB">
      <w:pPr>
        <w:numPr>
          <w:ilvl w:val="0"/>
          <w:numId w:val="15"/>
        </w:numPr>
        <w:spacing w:after="60"/>
      </w:pPr>
      <w:r>
        <w:t xml:space="preserve">Wait for each of the sending and receiving threads to complete using </w:t>
      </w:r>
      <w:r>
        <w:rPr>
          <w:rStyle w:val="VerbatimChar"/>
        </w:rPr>
        <w:t>pthread_join</w:t>
      </w:r>
      <w:r>
        <w:t>.</w:t>
      </w:r>
    </w:p>
    <w:p w14:paraId="4E1243B3" w14:textId="77777777" w:rsidR="00BA0E99" w:rsidRDefault="00C552A9">
      <w:pPr>
        <w:pStyle w:val="Heading1"/>
      </w:pPr>
      <w:bookmarkStart w:id="4" w:name="compiling-and-running-your-code"/>
      <w:bookmarkEnd w:id="4"/>
      <w:r>
        <w:t>Compiling and Running Your Code</w:t>
      </w:r>
    </w:p>
    <w:p w14:paraId="2DBBFA47" w14:textId="77777777" w:rsidR="00BA0E99" w:rsidRDefault="00C552A9">
      <w:pPr>
        <w:pStyle w:val="FirstParagraph"/>
      </w:pPr>
      <w:r>
        <w:t xml:space="preserve">To compile this code you should use the </w:t>
      </w:r>
      <w:r>
        <w:rPr>
          <w:rStyle w:val="VerbatimChar"/>
        </w:rPr>
        <w:t>gcc</w:t>
      </w:r>
      <w:r>
        <w:t xml:space="preserve"> compiler on like </w:t>
      </w:r>
      <w:r>
        <w:t xml:space="preserve">you did for Assignments 1 and 2, only this time you will need to include all of your </w:t>
      </w:r>
      <w:r>
        <w:rPr>
          <w:rStyle w:val="VerbatimChar"/>
        </w:rPr>
        <w:t>.c</w:t>
      </w:r>
      <w:r>
        <w:t xml:space="preserve"> files as command line arguments and explicitly tell the compiler to link with the POSIX thread library:</w:t>
      </w:r>
    </w:p>
    <w:p w14:paraId="1F7D3DE0" w14:textId="77777777" w:rsidR="00BA0E99" w:rsidRDefault="00C552A9">
      <w:pPr>
        <w:pStyle w:val="SourceCode"/>
      </w:pPr>
      <w:r>
        <w:rPr>
          <w:rStyle w:val="VerbatimChar"/>
        </w:rPr>
        <w:t>gcc -o thread_tester thread_tester.c bbuff.c -lpthread</w:t>
      </w:r>
    </w:p>
    <w:p w14:paraId="22BB8A2D" w14:textId="77777777" w:rsidR="00BA0E99" w:rsidRDefault="00C552A9">
      <w:pPr>
        <w:pStyle w:val="FirstParagraph"/>
      </w:pPr>
      <w:r>
        <w:t>Here is a</w:t>
      </w:r>
      <w:r>
        <w:t>n example of a run of the code using 3 senders and 4 receivers and a total of 24 messages:</w:t>
      </w:r>
    </w:p>
    <w:p w14:paraId="0FB0A4FC" w14:textId="77777777" w:rsidR="00BA0E99" w:rsidRDefault="00C552A9">
      <w:pPr>
        <w:pStyle w:val="SourceCode"/>
      </w:pPr>
      <w:r>
        <w:rPr>
          <w:rStyle w:val="VerbatimChar"/>
        </w:rPr>
        <w:t>./thread_tester</w:t>
      </w:r>
      <w:r>
        <w:br/>
      </w:r>
      <w:r>
        <w:rPr>
          <w:rStyle w:val="VerbatimChar"/>
        </w:rPr>
        <w:t>[sending thread: 1, message 0, receiving thread: 0]</w:t>
      </w:r>
      <w:r>
        <w:br/>
      </w:r>
      <w:r>
        <w:rPr>
          <w:rStyle w:val="VerbatimChar"/>
        </w:rPr>
        <w:t>[sending thread: 1, message 4, receiving thread: 0]</w:t>
      </w:r>
      <w:r>
        <w:br/>
      </w:r>
      <w:r>
        <w:rPr>
          <w:rStyle w:val="VerbatimChar"/>
        </w:rPr>
        <w:t>[sending thread: 1, message 1, receiving thre</w:t>
      </w:r>
      <w:r>
        <w:rPr>
          <w:rStyle w:val="VerbatimChar"/>
        </w:rPr>
        <w:t>ad: 1]</w:t>
      </w:r>
      <w:r>
        <w:br/>
      </w:r>
      <w:r>
        <w:rPr>
          <w:rStyle w:val="VerbatimChar"/>
        </w:rPr>
        <w:t>[sending thread: 1, message 6, receiving thread: 1]</w:t>
      </w:r>
      <w:r>
        <w:br/>
      </w:r>
      <w:r>
        <w:rPr>
          <w:rStyle w:val="VerbatimChar"/>
        </w:rPr>
        <w:t>[sending thread: 1, message 7, receiving thread: 1]</w:t>
      </w:r>
      <w:r>
        <w:br/>
      </w:r>
      <w:r>
        <w:rPr>
          <w:rStyle w:val="VerbatimChar"/>
        </w:rPr>
        <w:t>[sending thread: 0, message 0, receiving thread: 1]</w:t>
      </w:r>
      <w:r>
        <w:br/>
      </w:r>
      <w:r>
        <w:rPr>
          <w:rStyle w:val="VerbatimChar"/>
        </w:rPr>
        <w:t>[sending thread: 0, message 1, receiving thread: 1]</w:t>
      </w:r>
      <w:r>
        <w:br/>
      </w:r>
      <w:r>
        <w:rPr>
          <w:rStyle w:val="VerbatimChar"/>
        </w:rPr>
        <w:t xml:space="preserve">[sending thread: 2, message 0, receiving </w:t>
      </w:r>
      <w:r>
        <w:rPr>
          <w:rStyle w:val="VerbatimChar"/>
        </w:rPr>
        <w:t>thread: 1]</w:t>
      </w:r>
      <w:r>
        <w:br/>
      </w:r>
      <w:r>
        <w:rPr>
          <w:rStyle w:val="VerbatimChar"/>
        </w:rPr>
        <w:t>[sending thread: 1, message 3, receiving thread: 3]</w:t>
      </w:r>
      <w:r>
        <w:br/>
      </w:r>
      <w:r>
        <w:rPr>
          <w:rStyle w:val="VerbatimChar"/>
        </w:rPr>
        <w:t>[sending thread: 2, message 1, receiving thread: 3]</w:t>
      </w:r>
      <w:r>
        <w:br/>
      </w:r>
      <w:r>
        <w:rPr>
          <w:rStyle w:val="VerbatimChar"/>
        </w:rPr>
        <w:t>[sending thread: 2, message 2, receiving thread: 3]</w:t>
      </w:r>
      <w:r>
        <w:br/>
      </w:r>
      <w:r>
        <w:rPr>
          <w:rStyle w:val="VerbatimChar"/>
        </w:rPr>
        <w:t>[sending thread: 0, message 2, receiving thread: 3]</w:t>
      </w:r>
      <w:r>
        <w:br/>
      </w:r>
      <w:r>
        <w:rPr>
          <w:rStyle w:val="VerbatimChar"/>
        </w:rPr>
        <w:t>[sending thread: 1, message 5, receiv</w:t>
      </w:r>
      <w:r>
        <w:rPr>
          <w:rStyle w:val="VerbatimChar"/>
        </w:rPr>
        <w:t>ing thread: 0]</w:t>
      </w:r>
      <w:r>
        <w:br/>
      </w:r>
      <w:r>
        <w:rPr>
          <w:rStyle w:val="VerbatimChar"/>
        </w:rPr>
        <w:t>[sending thread: 2, message 3, receiving thread: 0]</w:t>
      </w:r>
      <w:r>
        <w:br/>
      </w:r>
      <w:r>
        <w:rPr>
          <w:rStyle w:val="VerbatimChar"/>
        </w:rPr>
        <w:t>[sending thread: 0, message 4, receiving thread: 0]</w:t>
      </w:r>
      <w:r>
        <w:br/>
      </w:r>
      <w:r>
        <w:rPr>
          <w:rStyle w:val="VerbatimChar"/>
        </w:rPr>
        <w:t>[sending thread: 0, message 5, receiving thread: 0]</w:t>
      </w:r>
      <w:r>
        <w:br/>
      </w:r>
      <w:r>
        <w:rPr>
          <w:rStyle w:val="VerbatimChar"/>
        </w:rPr>
        <w:t>[sending thread: 0, message 3, receiving thread: 3]</w:t>
      </w:r>
      <w:r>
        <w:br/>
      </w:r>
      <w:r>
        <w:rPr>
          <w:rStyle w:val="VerbatimChar"/>
        </w:rPr>
        <w:t>[sending thread: 0, message 6, re</w:t>
      </w:r>
      <w:r>
        <w:rPr>
          <w:rStyle w:val="VerbatimChar"/>
        </w:rPr>
        <w:t>ceiving thread: 3]</w:t>
      </w:r>
      <w:r>
        <w:br/>
      </w:r>
      <w:r>
        <w:rPr>
          <w:rStyle w:val="VerbatimChar"/>
        </w:rPr>
        <w:t>[sending thread: 1, message 2, receiving thread: 2]</w:t>
      </w:r>
      <w:r>
        <w:br/>
      </w:r>
      <w:r>
        <w:rPr>
          <w:rStyle w:val="VerbatimChar"/>
        </w:rPr>
        <w:t>[sending thread: 0, message 7, receiving thread: 2]</w:t>
      </w:r>
      <w:r>
        <w:br/>
      </w:r>
      <w:r>
        <w:rPr>
          <w:rStyle w:val="VerbatimChar"/>
        </w:rPr>
        <w:t>[sending thread: 2, message 4, receiving thread: 2]</w:t>
      </w:r>
      <w:r>
        <w:br/>
      </w:r>
      <w:r>
        <w:rPr>
          <w:rStyle w:val="VerbatimChar"/>
        </w:rPr>
        <w:t>[sending thread: 2, message 5, receiving thread: 2]</w:t>
      </w:r>
      <w:r>
        <w:br/>
      </w:r>
      <w:r>
        <w:rPr>
          <w:rStyle w:val="VerbatimChar"/>
        </w:rPr>
        <w:t>[sending thread: 2, message 6</w:t>
      </w:r>
      <w:r>
        <w:rPr>
          <w:rStyle w:val="VerbatimChar"/>
        </w:rPr>
        <w:t>, receiving thread: 2]</w:t>
      </w:r>
      <w:r>
        <w:br/>
      </w:r>
      <w:r>
        <w:rPr>
          <w:rStyle w:val="VerbatimChar"/>
        </w:rPr>
        <w:t>[sending thread: 2, message 7, receiving thread: 2]</w:t>
      </w:r>
    </w:p>
    <w:p w14:paraId="06B619B6" w14:textId="77777777" w:rsidR="00BA0E99" w:rsidRDefault="00C552A9">
      <w:pPr>
        <w:pStyle w:val="FirstParagraph"/>
      </w:pPr>
      <w:r>
        <w:t>Note that the order of these operations is nondeterministic, so it will probably be different when you test it.</w:t>
      </w:r>
    </w:p>
    <w:p w14:paraId="13051D82" w14:textId="77777777" w:rsidR="00BA0E99" w:rsidRDefault="00C552A9">
      <w:pPr>
        <w:pStyle w:val="Heading1"/>
      </w:pPr>
      <w:bookmarkStart w:id="5" w:name="what-to-hand-in"/>
      <w:bookmarkEnd w:id="5"/>
      <w:r>
        <w:lastRenderedPageBreak/>
        <w:t>What to Hand In</w:t>
      </w:r>
    </w:p>
    <w:p w14:paraId="4649B528" w14:textId="77777777" w:rsidR="00BA0E99" w:rsidRDefault="00C552A9">
      <w:pPr>
        <w:pStyle w:val="FirstParagraph"/>
      </w:pPr>
      <w:r>
        <w:t>Your source files should have comments at the top lis</w:t>
      </w:r>
      <w:r>
        <w:t>ting your name, CSCI 4100, Assignment 3, and a brief explanation of what the program does. Put your files into a zip file then upload the zip file to D2L in the dropbox called Assignment 3.</w:t>
      </w:r>
    </w:p>
    <w:p w14:paraId="14B78A76" w14:textId="77777777" w:rsidR="00BA0E99" w:rsidRDefault="00C552A9">
      <w:pPr>
        <w:pStyle w:val="BodyText"/>
      </w:pPr>
      <w:r>
        <w:t>If you don’t have access to a zip archiver you can use the followi</w:t>
      </w:r>
      <w:r>
        <w:t>ng commands to create a zip archive in Linux:</w:t>
      </w:r>
    </w:p>
    <w:p w14:paraId="60479CEB" w14:textId="77777777" w:rsidR="00BA0E99" w:rsidRDefault="00C552A9">
      <w:pPr>
        <w:pStyle w:val="SourceCode"/>
      </w:pPr>
      <w:r>
        <w:rPr>
          <w:rStyle w:val="VerbatimChar"/>
        </w:rPr>
        <w:t>$ mkdir yourlastnameAssign3</w:t>
      </w:r>
      <w:r>
        <w:br/>
      </w:r>
      <w:r>
        <w:rPr>
          <w:rStyle w:val="VerbatimChar"/>
        </w:rPr>
        <w:t>$ mv thread_tester.c bbuff.c bbuff.h yourlastnameAssign3</w:t>
      </w:r>
      <w:r>
        <w:br/>
      </w:r>
      <w:r>
        <w:rPr>
          <w:rStyle w:val="VerbatimChar"/>
        </w:rPr>
        <w:t>$ zip -r yourlastnameAssign3.zip yourlastnameAssign3</w:t>
      </w:r>
    </w:p>
    <w:p w14:paraId="365BCB39" w14:textId="77777777" w:rsidR="00BA0E99" w:rsidRDefault="00C552A9">
      <w:pPr>
        <w:pStyle w:val="FirstParagraph"/>
      </w:pPr>
      <w:r>
        <w:t xml:space="preserve">This will create a zip file called </w:t>
      </w:r>
      <w:r>
        <w:rPr>
          <w:rStyle w:val="VerbatimChar"/>
        </w:rPr>
        <w:t>yourlastnameAssign3.zip</w:t>
      </w:r>
      <w:r>
        <w:t xml:space="preserve"> which you can</w:t>
      </w:r>
      <w:r>
        <w:t xml:space="preserve"> upload to D2L.</w:t>
      </w:r>
    </w:p>
    <w:sectPr w:rsidR="00BA0E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0F9DF" w14:textId="77777777" w:rsidR="00C552A9" w:rsidRDefault="00C552A9">
      <w:pPr>
        <w:spacing w:after="0"/>
      </w:pPr>
      <w:r>
        <w:separator/>
      </w:r>
    </w:p>
  </w:endnote>
  <w:endnote w:type="continuationSeparator" w:id="0">
    <w:p w14:paraId="4817DEA8" w14:textId="77777777" w:rsidR="00C552A9" w:rsidRDefault="00C552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57024" w14:textId="77777777" w:rsidR="00C552A9" w:rsidRDefault="00C552A9">
      <w:r>
        <w:separator/>
      </w:r>
    </w:p>
  </w:footnote>
  <w:footnote w:type="continuationSeparator" w:id="0">
    <w:p w14:paraId="3D8001A1" w14:textId="77777777" w:rsidR="00C552A9" w:rsidRDefault="00C552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90F16D"/>
    <w:multiLevelType w:val="multilevel"/>
    <w:tmpl w:val="0A780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F249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E7DE7E2"/>
    <w:multiLevelType w:val="multilevel"/>
    <w:tmpl w:val="AB9E3A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32C8260"/>
    <w:multiLevelType w:val="multilevel"/>
    <w:tmpl w:val="C31A6A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3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50D17"/>
    <w:rsid w:val="004E29B3"/>
    <w:rsid w:val="00590D07"/>
    <w:rsid w:val="00784D58"/>
    <w:rsid w:val="008D6863"/>
    <w:rsid w:val="00AE15AB"/>
    <w:rsid w:val="00B86B75"/>
    <w:rsid w:val="00BA0E99"/>
    <w:rsid w:val="00BC48D5"/>
    <w:rsid w:val="00C36279"/>
    <w:rsid w:val="00C552A9"/>
    <w:rsid w:val="00E315A3"/>
    <w:rsid w:val="00EF064E"/>
    <w:rsid w:val="00F301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477319"/>
  <w15:docId w15:val="{82EE6BE7-E4B4-B640-AC7A-BCF59D47E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346</Words>
  <Characters>7673</Characters>
  <Application>Microsoft Office Word</Application>
  <DocSecurity>0</DocSecurity>
  <Lines>63</Lines>
  <Paragraphs>18</Paragraphs>
  <ScaleCrop>false</ScaleCrop>
  <Company/>
  <LinksUpToDate>false</LinksUpToDate>
  <CharactersWithSpaces>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4100 – Assignment 3 – Threads and Locks</dc:title>
  <dc:creator/>
  <cp:lastModifiedBy>Coleman, Nicholas A.</cp:lastModifiedBy>
  <cp:revision>5</cp:revision>
  <dcterms:created xsi:type="dcterms:W3CDTF">2019-09-30T20:11:00Z</dcterms:created>
  <dcterms:modified xsi:type="dcterms:W3CDTF">2019-09-30T20:15:00Z</dcterms:modified>
</cp:coreProperties>
</file>